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77777777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Pr="00DC06E4">
        <w:rPr>
          <w:b/>
          <w:bCs/>
          <w:color w:val="000000"/>
          <w:sz w:val="36"/>
          <w:szCs w:val="36"/>
        </w:rPr>
        <w:t>婴儿图表：图画书（婴儿图表丛书）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4FF5D9CA" w14:textId="77777777" w:rsid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b/>
          <w:bCs/>
          <w:color w:val="000000"/>
          <w:sz w:val="36"/>
          <w:szCs w:val="36"/>
        </w:rPr>
        <w:t>CHARTS FOR BABIES: A PICTURE BOOK</w:t>
      </w:r>
    </w:p>
    <w:p w14:paraId="58139679" w14:textId="244A381A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b/>
          <w:bCs/>
          <w:color w:val="000000"/>
          <w:sz w:val="36"/>
          <w:szCs w:val="36"/>
        </w:rPr>
        <w:t>(A CHARTS FOR BABIES BOOK)</w:t>
      </w:r>
    </w:p>
    <w:p w14:paraId="73F85267" w14:textId="77777777" w:rsidR="00DC06E4" w:rsidRPr="00DC06E4" w:rsidRDefault="00DC06E4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3E516BF3" w:rsidR="00E95DDD" w:rsidRDefault="00621CD1" w:rsidP="002C28D4">
      <w:pPr>
        <w:rPr>
          <w:b/>
          <w:color w:val="000000"/>
          <w:szCs w:val="21"/>
        </w:rPr>
      </w:pPr>
      <w:r w:rsidRPr="00621CD1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1420FFCE" wp14:editId="4A88D850">
            <wp:simplePos x="0" y="0"/>
            <wp:positionH relativeFrom="margin">
              <wp:posOffset>4043812</wp:posOffset>
            </wp:positionH>
            <wp:positionV relativeFrom="paragraph">
              <wp:posOffset>17827</wp:posOffset>
            </wp:positionV>
            <wp:extent cx="1653540" cy="1653540"/>
            <wp:effectExtent l="0" t="0" r="3810" b="3810"/>
            <wp:wrapSquare wrapText="bothSides"/>
            <wp:docPr id="955280542" name="图片 2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280542" name="图片 2" descr="图示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621CD1">
        <w:rPr>
          <w:b/>
          <w:color w:val="000000"/>
          <w:szCs w:val="21"/>
        </w:rPr>
        <w:t>婴儿图表：图画书（婴儿图表丛书）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4E7F2DF3" w14:textId="4DDD6E89" w:rsidR="00BF7F58" w:rsidRPr="00BF7F58" w:rsidRDefault="00000000" w:rsidP="00BF7F58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621CD1" w:rsidRPr="00621CD1">
        <w:rPr>
          <w:b/>
          <w:bCs/>
          <w:color w:val="000000"/>
          <w:szCs w:val="21"/>
        </w:rPr>
        <w:t>CHARTS FOR BABIES: A PICTURE BOOK (A CHARTS FOR BABIES BOOK)</w:t>
      </w:r>
    </w:p>
    <w:p w14:paraId="1ABB079F" w14:textId="201B0066" w:rsidR="00E95DDD" w:rsidRPr="00206275" w:rsidRDefault="00000000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621CD1" w:rsidRPr="00621CD1">
        <w:rPr>
          <w:b/>
          <w:bCs/>
          <w:color w:val="000000"/>
          <w:szCs w:val="21"/>
        </w:rPr>
        <w:t>Michelle Rial</w:t>
      </w:r>
      <w:r w:rsidR="00304DAD" w:rsidRPr="00304DAD">
        <w:rPr>
          <w:noProof/>
        </w:rPr>
        <w:t xml:space="preserve"> </w:t>
      </w:r>
    </w:p>
    <w:p w14:paraId="14202F16" w14:textId="1A52630C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1855F665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3C50A8A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621CD1">
        <w:rPr>
          <w:rFonts w:hint="eastAsia"/>
          <w:b/>
          <w:bCs/>
          <w:kern w:val="0"/>
          <w:szCs w:val="21"/>
        </w:rPr>
        <w:t>32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3696932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621CD1">
        <w:rPr>
          <w:rFonts w:hint="eastAsia"/>
          <w:b/>
          <w:bCs/>
          <w:kern w:val="0"/>
          <w:szCs w:val="21"/>
        </w:rPr>
        <w:t>4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2329E1CC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21CD1">
        <w:rPr>
          <w:rFonts w:hint="eastAsia"/>
          <w:b/>
          <w:bCs/>
          <w:kern w:val="0"/>
          <w:szCs w:val="21"/>
        </w:rPr>
        <w:t>知识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6D2FEA4" w14:textId="77777777" w:rsidR="00621CD1" w:rsidRPr="00621CD1" w:rsidRDefault="00621CD1" w:rsidP="00621CD1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621CD1">
        <w:rPr>
          <w:color w:val="000000"/>
          <w:szCs w:val="21"/>
        </w:rPr>
        <w:t>米歇尔</w:t>
      </w:r>
      <w:r w:rsidRPr="00621CD1">
        <w:rPr>
          <w:color w:val="000000"/>
          <w:szCs w:val="21"/>
        </w:rPr>
        <w:t>·</w:t>
      </w:r>
      <w:r w:rsidRPr="00621CD1">
        <w:rPr>
          <w:color w:val="000000"/>
          <w:szCs w:val="21"/>
        </w:rPr>
        <w:t>里亚尔</w:t>
      </w:r>
      <w:r w:rsidRPr="00621CD1">
        <w:rPr>
          <w:color w:val="000000"/>
          <w:szCs w:val="21"/>
        </w:rPr>
        <w:t>——</w:t>
      </w:r>
      <w:r w:rsidRPr="00621CD1">
        <w:rPr>
          <w:color w:val="000000"/>
          <w:szCs w:val="21"/>
        </w:rPr>
        <w:t>畅销书《我在过度思考吗？》的作者</w:t>
      </w:r>
      <w:r w:rsidRPr="00621CD1">
        <w:rPr>
          <w:color w:val="000000"/>
          <w:szCs w:val="21"/>
        </w:rPr>
        <w:t>——</w:t>
      </w:r>
      <w:r w:rsidRPr="00621CD1">
        <w:rPr>
          <w:color w:val="000000"/>
          <w:szCs w:val="21"/>
        </w:rPr>
        <w:t>再度推出这部奇趣盎然的绘本，通过简洁的图表与图形探索多重早期学习概念。</w:t>
      </w:r>
    </w:p>
    <w:p w14:paraId="377F955F" w14:textId="77777777" w:rsidR="00621CD1" w:rsidRPr="00621CD1" w:rsidRDefault="00621CD1" w:rsidP="00621CD1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34923567" w14:textId="77777777" w:rsidR="00621CD1" w:rsidRPr="00621CD1" w:rsidRDefault="00621CD1" w:rsidP="00621CD1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621CD1">
        <w:rPr>
          <w:color w:val="000000"/>
          <w:szCs w:val="21"/>
        </w:rPr>
        <w:t>小小图表，大大的心！在这本别具匠心的</w:t>
      </w:r>
      <w:r w:rsidRPr="00621CD1">
        <w:rPr>
          <w:color w:val="000000"/>
          <w:szCs w:val="21"/>
        </w:rPr>
        <w:t>STEM</w:t>
      </w:r>
      <w:r w:rsidRPr="00621CD1">
        <w:rPr>
          <w:color w:val="000000"/>
          <w:szCs w:val="21"/>
        </w:rPr>
        <w:t>绘本里，大胆生动的年表、饼图、柱状图和维恩图将带领小读者认识颜色、相反概念、形状、情绪等丰富知识，更以最温馨的结局收尾。</w:t>
      </w:r>
    </w:p>
    <w:p w14:paraId="68178CBA" w14:textId="77777777" w:rsidR="00621CD1" w:rsidRPr="00621CD1" w:rsidRDefault="00621CD1" w:rsidP="00621CD1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6A7EB361" w14:textId="77777777" w:rsidR="00621CD1" w:rsidRPr="00621CD1" w:rsidRDefault="00621CD1" w:rsidP="00621CD1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621CD1">
        <w:rPr>
          <w:color w:val="000000"/>
          <w:szCs w:val="21"/>
        </w:rPr>
        <w:t>米歇尔</w:t>
      </w:r>
      <w:r w:rsidRPr="00621CD1">
        <w:rPr>
          <w:color w:val="000000"/>
          <w:szCs w:val="21"/>
        </w:rPr>
        <w:t>·</w:t>
      </w:r>
      <w:r w:rsidRPr="00621CD1">
        <w:rPr>
          <w:color w:val="000000"/>
          <w:szCs w:val="21"/>
        </w:rPr>
        <w:t>里亚尔绚丽的图形风格与朗朗上口的韵文，让这本绘本成为超乎寻常的朗读佳作。</w:t>
      </w:r>
    </w:p>
    <w:p w14:paraId="19B47B17" w14:textId="77777777" w:rsidR="00621CD1" w:rsidRPr="00621CD1" w:rsidRDefault="00621CD1" w:rsidP="00621CD1">
      <w:pPr>
        <w:tabs>
          <w:tab w:val="center" w:pos="4252"/>
        </w:tabs>
        <w:ind w:firstLineChars="200" w:firstLine="420"/>
        <w:jc w:val="center"/>
        <w:rPr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166CDD50" w14:textId="1F4BEC3F" w:rsidR="00A15E47" w:rsidRPr="00A15E47" w:rsidRDefault="00A15E47" w:rsidP="00A15E47">
      <w:pPr>
        <w:tabs>
          <w:tab w:val="center" w:pos="4252"/>
        </w:tabs>
        <w:rPr>
          <w:color w:val="000000"/>
          <w:szCs w:val="21"/>
        </w:rPr>
      </w:pPr>
      <w:r w:rsidRPr="00A15E47">
        <w:rPr>
          <w:rFonts w:hint="eastAsia"/>
          <w:b/>
          <w:bCs/>
          <w:color w:val="000000"/>
          <w:szCs w:val="21"/>
        </w:rPr>
        <w:t>1.</w:t>
      </w:r>
      <w:r w:rsidRPr="00A15E47">
        <w:rPr>
          <w:b/>
          <w:bCs/>
          <w:color w:val="000000"/>
          <w:szCs w:val="21"/>
        </w:rPr>
        <w:t>独一无二的</w:t>
      </w:r>
      <w:r w:rsidRPr="00A15E47">
        <w:rPr>
          <w:b/>
          <w:bCs/>
          <w:color w:val="000000"/>
          <w:szCs w:val="21"/>
        </w:rPr>
        <w:t>STEM</w:t>
      </w:r>
      <w:r w:rsidRPr="00A15E47">
        <w:rPr>
          <w:b/>
          <w:bCs/>
          <w:color w:val="000000"/>
          <w:szCs w:val="21"/>
        </w:rPr>
        <w:t>启蒙法：</w:t>
      </w:r>
      <w:r w:rsidR="00DC06E4" w:rsidRPr="00DC06E4">
        <w:rPr>
          <w:rFonts w:hint="eastAsia"/>
          <w:color w:val="000000"/>
          <w:szCs w:val="21"/>
        </w:rPr>
        <w:t>本书</w:t>
      </w:r>
      <w:r w:rsidRPr="00A15E47">
        <w:rPr>
          <w:color w:val="000000"/>
          <w:szCs w:val="21"/>
        </w:rPr>
        <w:t>首创将条形图、饼图、韦恩图等基础图表融入低幼认知。宝宝不仅能学会颜色、形状</w:t>
      </w:r>
      <w:r w:rsidR="00DC06E4">
        <w:rPr>
          <w:rFonts w:hint="eastAsia"/>
          <w:color w:val="000000"/>
          <w:szCs w:val="21"/>
        </w:rPr>
        <w:t>等</w:t>
      </w:r>
      <w:r w:rsidRPr="00A15E47">
        <w:rPr>
          <w:color w:val="000000"/>
          <w:szCs w:val="21"/>
        </w:rPr>
        <w:t>，更能潜移默化地掌握一种数据化的思维方式，在未来学习中快人一步。</w:t>
      </w:r>
    </w:p>
    <w:p w14:paraId="6972F783" w14:textId="533C9EC9" w:rsidR="00A15E47" w:rsidRPr="00A15E47" w:rsidRDefault="00A15E47" w:rsidP="00A15E47">
      <w:pPr>
        <w:tabs>
          <w:tab w:val="center" w:pos="4252"/>
        </w:tabs>
        <w:rPr>
          <w:color w:val="000000"/>
          <w:szCs w:val="21"/>
        </w:rPr>
      </w:pPr>
      <w:r w:rsidRPr="00A15E47">
        <w:rPr>
          <w:rFonts w:hint="eastAsia"/>
          <w:b/>
          <w:bCs/>
          <w:color w:val="000000"/>
          <w:szCs w:val="21"/>
        </w:rPr>
        <w:t>2.</w:t>
      </w:r>
      <w:r w:rsidRPr="00A15E47">
        <w:rPr>
          <w:b/>
          <w:bCs/>
          <w:color w:val="000000"/>
          <w:szCs w:val="21"/>
        </w:rPr>
        <w:t>朗朗上口，完美亲子共读：</w:t>
      </w:r>
      <w:r w:rsidRPr="00A15E47">
        <w:rPr>
          <w:color w:val="000000"/>
          <w:szCs w:val="21"/>
        </w:rPr>
        <w:t>文字充满韵律与节奏，是绝佳的睡前朗读材料。父母读得顺口，宝宝听得开心，在愉悦的互动中轻松吸收知识。</w:t>
      </w:r>
    </w:p>
    <w:p w14:paraId="7A8E584B" w14:textId="57A4732A" w:rsidR="00A15E47" w:rsidRPr="00A15E47" w:rsidRDefault="00A15E47" w:rsidP="00A15E47">
      <w:pPr>
        <w:tabs>
          <w:tab w:val="center" w:pos="4252"/>
        </w:tabs>
        <w:rPr>
          <w:color w:val="000000"/>
          <w:szCs w:val="21"/>
        </w:rPr>
      </w:pPr>
      <w:r w:rsidRPr="00A15E47">
        <w:rPr>
          <w:rFonts w:hint="eastAsia"/>
          <w:b/>
          <w:bCs/>
          <w:color w:val="000000"/>
          <w:szCs w:val="21"/>
        </w:rPr>
        <w:t>3.</w:t>
      </w:r>
      <w:r w:rsidRPr="00A15E47">
        <w:rPr>
          <w:b/>
          <w:bCs/>
          <w:color w:val="000000"/>
          <w:szCs w:val="21"/>
        </w:rPr>
        <w:t>学习与情感教育并存：</w:t>
      </w:r>
      <w:r w:rsidRPr="00A15E47">
        <w:rPr>
          <w:color w:val="000000"/>
          <w:szCs w:val="21"/>
        </w:rPr>
        <w:t>不仅教授客观知识（颜色、形状），更巧妙地引入情绪感受等主题，用图表讨论</w:t>
      </w:r>
      <w:r w:rsidRPr="00A15E47">
        <w:rPr>
          <w:color w:val="000000"/>
          <w:szCs w:val="21"/>
        </w:rPr>
        <w:t>“</w:t>
      </w:r>
      <w:r w:rsidRPr="00A15E47">
        <w:rPr>
          <w:color w:val="000000"/>
          <w:szCs w:val="21"/>
        </w:rPr>
        <w:t>开心</w:t>
      </w:r>
      <w:r w:rsidRPr="00A15E47">
        <w:rPr>
          <w:color w:val="000000"/>
          <w:szCs w:val="21"/>
        </w:rPr>
        <w:t>”</w:t>
      </w:r>
      <w:r w:rsidRPr="00A15E47">
        <w:rPr>
          <w:color w:val="000000"/>
          <w:szCs w:val="21"/>
        </w:rPr>
        <w:t>和</w:t>
      </w:r>
      <w:r w:rsidRPr="00A15E47">
        <w:rPr>
          <w:color w:val="000000"/>
          <w:szCs w:val="21"/>
        </w:rPr>
        <w:t>“</w:t>
      </w:r>
      <w:r w:rsidRPr="00A15E47">
        <w:rPr>
          <w:color w:val="000000"/>
          <w:szCs w:val="21"/>
        </w:rPr>
        <w:t>难过</w:t>
      </w:r>
      <w:r w:rsidRPr="00A15E47">
        <w:rPr>
          <w:color w:val="000000"/>
          <w:szCs w:val="21"/>
        </w:rPr>
        <w:t>”</w:t>
      </w:r>
      <w:r w:rsidRPr="00A15E47">
        <w:rPr>
          <w:color w:val="000000"/>
          <w:szCs w:val="21"/>
        </w:rPr>
        <w:t>，教会宝宝认知自己的情绪，培养高情商。</w:t>
      </w:r>
    </w:p>
    <w:p w14:paraId="41DE312D" w14:textId="5AE2EC8C" w:rsidR="00A15E47" w:rsidRPr="00A15E47" w:rsidRDefault="00A15E47" w:rsidP="00A15E47">
      <w:pPr>
        <w:tabs>
          <w:tab w:val="center" w:pos="4252"/>
        </w:tabs>
        <w:rPr>
          <w:color w:val="000000"/>
          <w:szCs w:val="21"/>
        </w:rPr>
      </w:pPr>
      <w:r w:rsidRPr="00A15E47">
        <w:rPr>
          <w:rFonts w:hint="eastAsia"/>
          <w:b/>
          <w:bCs/>
          <w:color w:val="000000"/>
          <w:szCs w:val="21"/>
        </w:rPr>
        <w:t>4.</w:t>
      </w:r>
      <w:r w:rsidRPr="00A15E47">
        <w:rPr>
          <w:b/>
          <w:bCs/>
          <w:color w:val="000000"/>
          <w:szCs w:val="21"/>
        </w:rPr>
        <w:t>大胆艺术，视觉盛宴：</w:t>
      </w:r>
      <w:r w:rsidRPr="00A15E47">
        <w:rPr>
          <w:color w:val="000000"/>
          <w:szCs w:val="21"/>
        </w:rPr>
        <w:t>艺术家</w:t>
      </w:r>
      <w:r w:rsidRPr="00A15E47">
        <w:rPr>
          <w:color w:val="000000"/>
          <w:szCs w:val="21"/>
        </w:rPr>
        <w:t>Michelle Rial</w:t>
      </w:r>
      <w:r w:rsidRPr="00A15E47">
        <w:rPr>
          <w:color w:val="000000"/>
          <w:szCs w:val="21"/>
        </w:rPr>
        <w:t>的平面设计风格让这本书脱颖而出。色彩鲜艳、造型大胆的图形极富现代感，能牢牢抓住宝宝的眼球，同时也能吸引具有现代审美品位的父母。</w:t>
      </w:r>
    </w:p>
    <w:p w14:paraId="59F9A6C6" w14:textId="77777777" w:rsidR="00A0006C" w:rsidRPr="00A15E47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FDDBF7D" w14:textId="0F551A4B" w:rsidR="00A15E47" w:rsidRPr="00A15E47" w:rsidRDefault="00DC06E4" w:rsidP="00A15E47">
      <w:pPr>
        <w:rPr>
          <w:noProof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inline distT="0" distB="0" distL="0" distR="0" wp14:anchorId="395AA311" wp14:editId="07042B2B">
            <wp:extent cx="644837" cy="644837"/>
            <wp:effectExtent l="0" t="0" r="3175" b="3175"/>
            <wp:docPr id="2011784178" name="图片 1" descr="Amazon.com: Michelle Rial: books, biography, latest upd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azon.com: Michelle Rial: books, biography, latest upda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147" cy="65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5E47" w:rsidRPr="00A15E47">
        <w:rPr>
          <w:b/>
          <w:bCs/>
          <w:noProof/>
          <w:color w:val="000000"/>
          <w:szCs w:val="21"/>
        </w:rPr>
        <w:t>米歇尔</w:t>
      </w:r>
      <w:r w:rsidR="00A15E47" w:rsidRPr="00A15E47">
        <w:rPr>
          <w:b/>
          <w:bCs/>
          <w:noProof/>
          <w:color w:val="000000"/>
          <w:szCs w:val="21"/>
        </w:rPr>
        <w:t>·</w:t>
      </w:r>
      <w:r w:rsidR="00A15E47" w:rsidRPr="00A15E47">
        <w:rPr>
          <w:b/>
          <w:bCs/>
          <w:noProof/>
          <w:color w:val="000000"/>
          <w:szCs w:val="21"/>
        </w:rPr>
        <w:t>里亚尔</w:t>
      </w:r>
      <w:r w:rsidR="00A15E47" w:rsidRPr="00A15E47">
        <w:rPr>
          <w:rFonts w:hint="eastAsia"/>
          <w:b/>
          <w:bCs/>
          <w:noProof/>
          <w:color w:val="000000"/>
          <w:szCs w:val="21"/>
        </w:rPr>
        <w:t>（</w:t>
      </w:r>
      <w:r w:rsidR="00A15E47" w:rsidRPr="00A15E47">
        <w:rPr>
          <w:b/>
          <w:bCs/>
        </w:rPr>
        <w:t>Michelle Rial</w:t>
      </w:r>
      <w:r w:rsidR="00A15E47" w:rsidRPr="00A15E47">
        <w:rPr>
          <w:rFonts w:hint="eastAsia"/>
          <w:b/>
          <w:bCs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是一位制作图表的平面设计师。她被《</w:t>
      </w:r>
      <w:r w:rsidR="00A15E47" w:rsidRPr="00A15E47">
        <w:rPr>
          <w:noProof/>
          <w:color w:val="000000"/>
          <w:szCs w:val="21"/>
        </w:rPr>
        <w:t>Vulture</w:t>
      </w:r>
      <w:r w:rsidR="00A15E47" w:rsidRPr="00A15E47">
        <w:rPr>
          <w:noProof/>
          <w:color w:val="000000"/>
          <w:szCs w:val="21"/>
        </w:rPr>
        <w:t>》杂志评为</w:t>
      </w:r>
      <w:r w:rsidR="00A15E47" w:rsidRPr="00A15E47">
        <w:rPr>
          <w:noProof/>
          <w:color w:val="000000"/>
          <w:szCs w:val="21"/>
        </w:rPr>
        <w:t>“Instagram</w:t>
      </w:r>
      <w:r w:rsidR="00A15E47" w:rsidRPr="00A15E47">
        <w:rPr>
          <w:noProof/>
          <w:color w:val="000000"/>
          <w:szCs w:val="21"/>
        </w:rPr>
        <w:t>上</w:t>
      </w:r>
      <w:r w:rsidR="00A15E47" w:rsidRPr="00A15E47">
        <w:rPr>
          <w:noProof/>
          <w:color w:val="000000"/>
          <w:szCs w:val="21"/>
        </w:rPr>
        <w:t>9</w:t>
      </w:r>
      <w:r w:rsidR="00A15E47" w:rsidRPr="00A15E47">
        <w:rPr>
          <w:noProof/>
          <w:color w:val="000000"/>
          <w:szCs w:val="21"/>
        </w:rPr>
        <w:t>位最幽默的漫画家和插画家</w:t>
      </w:r>
      <w:r w:rsidR="00A15E47" w:rsidRPr="00A15E47">
        <w:rPr>
          <w:noProof/>
          <w:color w:val="000000"/>
          <w:szCs w:val="21"/>
        </w:rPr>
        <w:t>”</w:t>
      </w:r>
      <w:r w:rsidR="00A15E47" w:rsidRPr="00A15E47">
        <w:rPr>
          <w:noProof/>
          <w:color w:val="000000"/>
          <w:szCs w:val="21"/>
        </w:rPr>
        <w:t>之一，是《我在过度思考吗？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Am I Overthinking</w:t>
      </w:r>
      <w:r w:rsidR="00A15E47">
        <w:rPr>
          <w:rFonts w:hint="eastAsia"/>
        </w:rPr>
        <w:t xml:space="preserve"> </w:t>
      </w:r>
      <w:r w:rsidR="00A15E47" w:rsidRPr="00957179">
        <w:t>This?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和《也许这能帮上忙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Maybe This Will Help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等书籍的作者兼插画家，其作品曾刊登于《纽约客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The New Yorker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《奥普拉日报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Oprah Daily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《今日美国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USA</w:t>
      </w:r>
      <w:r w:rsidR="00A15E47">
        <w:rPr>
          <w:rFonts w:hint="eastAsia"/>
        </w:rPr>
        <w:t xml:space="preserve"> </w:t>
      </w:r>
      <w:r w:rsidR="00A15E47" w:rsidRPr="00957179">
        <w:t>Today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《连线》</w:t>
      </w:r>
      <w:r w:rsidR="00A15E47">
        <w:rPr>
          <w:rFonts w:hint="eastAsia"/>
          <w:noProof/>
          <w:color w:val="000000"/>
          <w:szCs w:val="21"/>
        </w:rPr>
        <w:t>（</w:t>
      </w:r>
      <w:r w:rsidR="00A15E47" w:rsidRPr="00957179">
        <w:t>Wired</w:t>
      </w:r>
      <w:r w:rsidR="00A15E47">
        <w:rPr>
          <w:rFonts w:hint="eastAsia"/>
          <w:noProof/>
          <w:color w:val="000000"/>
          <w:szCs w:val="21"/>
        </w:rPr>
        <w:t>）</w:t>
      </w:r>
      <w:r w:rsidR="00A15E47" w:rsidRPr="00A15E47">
        <w:rPr>
          <w:noProof/>
          <w:color w:val="000000"/>
          <w:szCs w:val="21"/>
        </w:rPr>
        <w:t>等媒体。她与伦尼、裘德和爱因斯坦一起住在加利福尼亚的红杉林中。</w:t>
      </w:r>
    </w:p>
    <w:p w14:paraId="25A70439" w14:textId="290819D2" w:rsidR="00FA7CF7" w:rsidRPr="00FA7CF7" w:rsidRDefault="00FA7CF7" w:rsidP="00BF7F58">
      <w:pPr>
        <w:ind w:firstLineChars="200" w:firstLine="422"/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6A90541D" w14:textId="2C751C11" w:rsidR="006A2E0C" w:rsidRDefault="00DC06E4" w:rsidP="00DC06E4">
      <w:pPr>
        <w:jc w:val="center"/>
        <w:rPr>
          <w:color w:val="000000"/>
          <w:szCs w:val="21"/>
        </w:rPr>
      </w:pPr>
      <w:r w:rsidRPr="00DC06E4">
        <w:rPr>
          <w:noProof/>
          <w:color w:val="000000"/>
          <w:szCs w:val="21"/>
        </w:rPr>
        <w:drawing>
          <wp:inline distT="0" distB="0" distL="0" distR="0" wp14:anchorId="23C28637" wp14:editId="59C6451A">
            <wp:extent cx="3810161" cy="1912697"/>
            <wp:effectExtent l="0" t="0" r="0" b="0"/>
            <wp:docPr id="18218143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1431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8234" cy="191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83539" w14:textId="31D3C507" w:rsidR="00DC06E4" w:rsidRPr="00206275" w:rsidRDefault="00DC06E4" w:rsidP="00DC06E4">
      <w:pPr>
        <w:jc w:val="center"/>
        <w:rPr>
          <w:color w:val="000000"/>
          <w:szCs w:val="21"/>
        </w:rPr>
      </w:pPr>
      <w:r w:rsidRPr="00DC06E4">
        <w:rPr>
          <w:noProof/>
          <w:color w:val="000000"/>
          <w:szCs w:val="21"/>
        </w:rPr>
        <w:drawing>
          <wp:inline distT="0" distB="0" distL="0" distR="0" wp14:anchorId="243A59DD" wp14:editId="2F286890">
            <wp:extent cx="3863736" cy="1931868"/>
            <wp:effectExtent l="0" t="0" r="3810" b="0"/>
            <wp:docPr id="757837092" name="图片 1" descr="图表, 气泡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837092" name="图片 1" descr="图表, 气泡图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9424" cy="194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8D530" w14:textId="77777777" w:rsidR="00BE01CE" w:rsidRDefault="00BE01CE">
      <w:r>
        <w:separator/>
      </w:r>
    </w:p>
  </w:endnote>
  <w:endnote w:type="continuationSeparator" w:id="0">
    <w:p w14:paraId="7CD4A623" w14:textId="77777777" w:rsidR="00BE01CE" w:rsidRDefault="00BE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B2665" w14:textId="77777777" w:rsidR="006A2E0C" w:rsidRDefault="006A2E0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70FC3" w14:textId="77777777" w:rsidR="006A2E0C" w:rsidRDefault="006A2E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F99E9" w14:textId="77777777" w:rsidR="00BE01CE" w:rsidRDefault="00BE01CE">
      <w:r>
        <w:separator/>
      </w:r>
    </w:p>
  </w:footnote>
  <w:footnote w:type="continuationSeparator" w:id="0">
    <w:p w14:paraId="79C2C130" w14:textId="77777777" w:rsidR="00BE01CE" w:rsidRDefault="00BE0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B7217" w14:textId="77777777" w:rsidR="006A2E0C" w:rsidRDefault="006A2E0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D686C" w14:textId="77777777" w:rsidR="006A2E0C" w:rsidRDefault="006A2E0C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58</Words>
  <Characters>1139</Characters>
  <Application>Microsoft Office Word</Application>
  <DocSecurity>0</DocSecurity>
  <Lines>54</Lines>
  <Paragraphs>51</Paragraphs>
  <ScaleCrop>false</ScaleCrop>
  <Company>2ndSpAcE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5-09-15T11:59:00Z</dcterms:created>
  <dcterms:modified xsi:type="dcterms:W3CDTF">2025-09-1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